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Pukelsheim, F. (1994). The Three Sigma Rule. The American Statistician 48(2):88–91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51Z</dcterms:created>
  <dcterms:modified xsi:type="dcterms:W3CDTF">2025-10-28T20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